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 Spirits Hospitalit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5"/>
        <w:gridCol w:w="566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off Tutt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7911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thony Lau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eritasinvestment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5805B33" w:rsidR="00661C78" w:rsidRDefault="00C7016F">
      <w:r>
        <w:rPr>
          <w:noProof/>
        </w:rPr>
        <w:drawing>
          <wp:inline distT="0" distB="0" distL="0" distR="0" wp14:anchorId="73CCCB70" wp14:editId="3C9F475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7016F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